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F13C99" w14:textId="77777777" w:rsidR="00573BF7" w:rsidRDefault="00FE3CC7">
      <w:pPr>
        <w:pStyle w:val="Title"/>
      </w:pPr>
      <w:r>
        <w:t>Costa Rican Bulk Rock Compositions</w:t>
      </w:r>
    </w:p>
    <w:p w14:paraId="3DAE8290" w14:textId="77777777" w:rsidR="00573BF7" w:rsidRDefault="00FE3CC7">
      <w:pPr>
        <w:pStyle w:val="Author"/>
      </w:pPr>
      <w:r>
        <w:t>Julie M. Coulombe</w:t>
      </w:r>
    </w:p>
    <w:p w14:paraId="6AD3A501" w14:textId="77777777" w:rsidR="00573BF7" w:rsidRDefault="00FE3CC7">
      <w:pPr>
        <w:pStyle w:val="Date"/>
      </w:pPr>
      <w:r>
        <w:t>4/1/2020</w:t>
      </w:r>
    </w:p>
    <w:p w14:paraId="546DF745" w14:textId="77777777" w:rsidR="00573BF7" w:rsidRDefault="00FE3CC7">
      <w:pPr>
        <w:pStyle w:val="FirstParagraph"/>
      </w:pPr>
      <w:r>
        <w:t>Switching gears and taking a look at the bulk composition of the rocks themselves.</w:t>
      </w:r>
    </w:p>
    <w:p w14:paraId="19B3FF17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328889F0" wp14:editId="3B208312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DD3D9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69511CEF" wp14:editId="67CFDD08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4F20B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2C5F5E70" wp14:editId="61B6C30E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64B0B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3B65DE28" wp14:editId="4E0877DA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99D91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35EABF70" wp14:editId="09BEEBFB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EA2D5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7C6FA9D0" wp14:editId="62D28227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9B971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40D7FA18" wp14:editId="38A24216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C0BD4" w14:textId="77777777" w:rsidR="00573BF7" w:rsidRDefault="00FE3CC7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43CE17E4" wp14:editId="54774DC2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E8D72" w14:textId="77777777" w:rsidR="00573BF7" w:rsidRDefault="00FE3CC7">
      <w:pPr>
        <w:pStyle w:val="BodyText"/>
      </w:pPr>
      <w:r>
        <w:t xml:space="preserve">Overlay Alkali Plot on TAS Diagram </w:t>
      </w:r>
      <w:r>
        <w:rPr>
          <w:noProof/>
        </w:rPr>
        <w:drawing>
          <wp:inline distT="0" distB="0" distL="0" distR="0" wp14:anchorId="7FEEF3B3" wp14:editId="0D080D45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5288E" w14:textId="77777777" w:rsidR="00573BF7" w:rsidRDefault="00FE3CC7">
      <w:pPr>
        <w:pStyle w:val="BodyText"/>
      </w:pPr>
      <w:r>
        <w:lastRenderedPageBreak/>
        <w:t>Now to look at plots of all rocks together</w:t>
      </w:r>
    </w:p>
    <w:p w14:paraId="50C196C4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08F1D1A2" wp14:editId="4003E4DB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1CC79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706F7774" wp14:editId="7F468B6E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E0DAD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5060098C" wp14:editId="0F5B332D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FB03E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38C70DBB" wp14:editId="4766843E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900E2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42EC1909" wp14:editId="7689584A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3A715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0E0D0FEA" wp14:editId="26282F65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DA753" w14:textId="77777777" w:rsidR="00573BF7" w:rsidRDefault="00FE3CC7">
      <w:pPr>
        <w:pStyle w:val="BodyText"/>
      </w:pPr>
      <w:r>
        <w:t>Pull all above plots into figure for publishing</w:t>
      </w:r>
    </w:p>
    <w:p w14:paraId="69A8D4B2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6EAEEFAF" wp14:editId="482DFD0B">
            <wp:extent cx="5334000" cy="6400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49DB0" w14:textId="77777777" w:rsidR="00573BF7" w:rsidRDefault="00FE3CC7">
      <w:pPr>
        <w:pStyle w:val="BodyText"/>
      </w:pPr>
      <w:r>
        <w:lastRenderedPageBreak/>
        <w:t>Now to compare CR1A to CR1B Harker Diagrams</w:t>
      </w:r>
      <w:r>
        <w:br/>
      </w:r>
      <w:r>
        <w:rPr>
          <w:noProof/>
        </w:rPr>
        <w:drawing>
          <wp:inline distT="0" distB="0" distL="0" distR="0" wp14:anchorId="27515B33" wp14:editId="772482F3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232E5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4EC092CC" wp14:editId="4CCC72F3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73962" w14:textId="77777777" w:rsidR="00573BF7" w:rsidRDefault="00FE3CC7">
      <w:pPr>
        <w:pStyle w:val="BodyText"/>
      </w:pPr>
      <w:r>
        <w:rPr>
          <w:noProof/>
        </w:rPr>
        <w:lastRenderedPageBreak/>
        <w:drawing>
          <wp:inline distT="0" distB="0" distL="0" distR="0" wp14:anchorId="5A62C21F" wp14:editId="19BE040B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1354E" w14:textId="77777777" w:rsidR="00573BF7" w:rsidRDefault="00FE3CC7">
      <w:pPr>
        <w:pStyle w:val="BodyText"/>
      </w:pPr>
      <w:r>
        <w:rPr>
          <w:noProof/>
        </w:rPr>
        <w:drawing>
          <wp:inline distT="0" distB="0" distL="0" distR="0" wp14:anchorId="29ADD93D" wp14:editId="0D73B854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69680" w14:textId="77777777" w:rsidR="00573BF7" w:rsidRDefault="00FE3CC7">
      <w:pPr>
        <w:pStyle w:val="BodyText"/>
      </w:pPr>
      <w:r>
        <w:t>Taking a look at comparing CR2A to CR2B in Bulk Composition (b</w:t>
      </w:r>
      <w:r>
        <w:t>ulk data for CR2 not yet available)</w:t>
      </w:r>
    </w:p>
    <w:sectPr w:rsidR="00573B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44805" w14:textId="77777777" w:rsidR="00FE3CC7" w:rsidRDefault="00FE3CC7">
      <w:pPr>
        <w:spacing w:after="0"/>
      </w:pPr>
      <w:r>
        <w:separator/>
      </w:r>
    </w:p>
  </w:endnote>
  <w:endnote w:type="continuationSeparator" w:id="0">
    <w:p w14:paraId="28C6E199" w14:textId="77777777" w:rsidR="00FE3CC7" w:rsidRDefault="00FE3C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0F791" w14:textId="77777777" w:rsidR="00FE3CC7" w:rsidRDefault="00FE3CC7">
      <w:r>
        <w:separator/>
      </w:r>
    </w:p>
  </w:footnote>
  <w:footnote w:type="continuationSeparator" w:id="0">
    <w:p w14:paraId="57ED4EC0" w14:textId="77777777" w:rsidR="00FE3CC7" w:rsidRDefault="00FE3C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02109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85C92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73BF7"/>
    <w:rsid w:val="00590D07"/>
    <w:rsid w:val="00784D58"/>
    <w:rsid w:val="008D6863"/>
    <w:rsid w:val="00B86B75"/>
    <w:rsid w:val="00B90704"/>
    <w:rsid w:val="00BC48D5"/>
    <w:rsid w:val="00C36279"/>
    <w:rsid w:val="00E315A3"/>
    <w:rsid w:val="00FE3C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33D7A"/>
  <w15:docId w15:val="{3A0E0B3A-BCB8-4845-9974-6DB9FE2CB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16T12:34:00Z</dcterms:created>
  <dcterms:modified xsi:type="dcterms:W3CDTF">2020-04-1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